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29ED" w:rsidRPr="009829ED" w:rsidRDefault="009829ED" w:rsidP="009829ED">
      <w:pPr>
        <w:spacing w:after="0" w:line="240" w:lineRule="auto"/>
        <w:rPr>
          <w:rFonts w:ascii="Arial" w:eastAsia="Times New Roman" w:hAnsi="Arial" w:cs="Arial"/>
          <w:i/>
          <w:sz w:val="16"/>
          <w:szCs w:val="16"/>
        </w:rPr>
      </w:pPr>
      <w:bookmarkStart w:id="0" w:name="_GoBack"/>
      <w:bookmarkEnd w:id="0"/>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keepNext/>
        <w:pBdr>
          <w:bottom w:val="single" w:sz="4" w:space="1" w:color="000000"/>
        </w:pBdr>
        <w:spacing w:after="0" w:line="240" w:lineRule="auto"/>
        <w:jc w:val="center"/>
        <w:outlineLvl w:val="0"/>
        <w:rPr>
          <w:rFonts w:ascii="Calibri" w:eastAsia="Times New Roman" w:hAnsi="Calibri" w:cs="Arial"/>
          <w:b/>
          <w:bCs/>
          <w:sz w:val="28"/>
          <w:szCs w:val="28"/>
        </w:rPr>
      </w:pPr>
      <w:r w:rsidRPr="009829ED">
        <w:rPr>
          <w:rFonts w:ascii="Calibri" w:eastAsia="Times New Roman" w:hAnsi="Calibri" w:cs="Arial"/>
          <w:b/>
          <w:bCs/>
          <w:sz w:val="28"/>
          <w:szCs w:val="28"/>
        </w:rPr>
        <w:t>Disclosure</w:t>
      </w:r>
    </w:p>
    <w:p w:rsidR="009829ED" w:rsidRPr="009829ED" w:rsidRDefault="009829ED" w:rsidP="009829ED">
      <w:pPr>
        <w:spacing w:after="0" w:line="240" w:lineRule="auto"/>
        <w:rPr>
          <w:rFonts w:ascii="Times New Roman" w:eastAsia="Times New Roman" w:hAnsi="Times New Roman" w:cs="Times New Roman"/>
          <w:sz w:val="24"/>
        </w:rPr>
      </w:pPr>
    </w:p>
    <w:p w:rsidR="009829ED" w:rsidRPr="009829ED" w:rsidRDefault="009829ED" w:rsidP="009829ED">
      <w:pPr>
        <w:spacing w:after="0" w:line="240" w:lineRule="auto"/>
        <w:rPr>
          <w:rFonts w:ascii="Times New Roman" w:eastAsia="Times New Roman" w:hAnsi="Times New Roman" w:cs="Times New Roman"/>
          <w:sz w:val="24"/>
        </w:rPr>
      </w:pPr>
      <w:r w:rsidRPr="009829ED">
        <w:rPr>
          <w:rFonts w:ascii="Times New Roman" w:eastAsia="Times New Roman" w:hAnsi="Times New Roman" w:cs="Times New Roman"/>
          <w:sz w:val="24"/>
        </w:rPr>
        <w:t>We (___________________________) will obtain one or more consumer reports or investigative consumer reports (or both) about you for employment purposes. These purposes may include hiring, contract, assignment, promotion, re-assignment, and termination. The reports will include information about your character, general reputation, personal characteristics, and mode of living.</w:t>
      </w:r>
    </w:p>
    <w:p w:rsidR="009829ED" w:rsidRPr="009829ED" w:rsidRDefault="009829ED" w:rsidP="009829ED">
      <w:pPr>
        <w:spacing w:after="0" w:line="240" w:lineRule="auto"/>
        <w:rPr>
          <w:rFonts w:ascii="Times New Roman" w:eastAsia="Times New Roman" w:hAnsi="Times New Roman" w:cs="Times New Roman"/>
          <w:sz w:val="24"/>
        </w:rPr>
      </w:pPr>
    </w:p>
    <w:p w:rsidR="009829ED" w:rsidRPr="009829ED" w:rsidRDefault="009829ED" w:rsidP="009829ED">
      <w:pPr>
        <w:spacing w:after="0" w:line="240" w:lineRule="auto"/>
        <w:rPr>
          <w:rFonts w:ascii="Times New Roman" w:eastAsia="Times New Roman" w:hAnsi="Times New Roman" w:cs="Times New Roman"/>
          <w:sz w:val="24"/>
        </w:rPr>
      </w:pPr>
      <w:r w:rsidRPr="009829ED">
        <w:rPr>
          <w:rFonts w:ascii="Times New Roman" w:eastAsia="Times New Roman" w:hAnsi="Times New Roman" w:cs="Times New Roman"/>
          <w:sz w:val="24"/>
        </w:rPr>
        <w:t xml:space="preserve">We will obtain these reports through a consumer reporting agency. </w:t>
      </w:r>
      <w:r w:rsidRPr="009829ED">
        <w:rPr>
          <w:rFonts w:ascii="Times New Roman" w:eastAsia="Times New Roman" w:hAnsi="Times New Roman" w:cs="Times New Roman"/>
          <w:sz w:val="24"/>
          <w:szCs w:val="24"/>
        </w:rPr>
        <w:t>Our consumer reporting agency is General Information Services, Inc. GIS’s address is P.O. Box 353, Chapin, SC 29036. GIS’s telephone number is (866) 265-4917. GIS’s website is at www.geninfo.com</w:t>
      </w:r>
      <w:r w:rsidRPr="009829ED">
        <w:rPr>
          <w:rFonts w:ascii="Times New Roman" w:eastAsia="Times New Roman" w:hAnsi="Times New Roman" w:cs="Times New Roman"/>
          <w:sz w:val="24"/>
        </w:rPr>
        <w:t>, where you can find information about GIS’s international privacy practices</w:t>
      </w:r>
      <w:r w:rsidRPr="009829ED">
        <w:rPr>
          <w:rFonts w:ascii="Times New Roman" w:eastAsia="Times New Roman" w:hAnsi="Times New Roman" w:cs="Times New Roman"/>
          <w:sz w:val="24"/>
          <w:szCs w:val="24"/>
        </w:rPr>
        <w:t>.</w:t>
      </w:r>
    </w:p>
    <w:p w:rsidR="009829ED" w:rsidRPr="009829ED" w:rsidRDefault="009829ED" w:rsidP="009829ED">
      <w:pPr>
        <w:spacing w:after="0" w:line="240" w:lineRule="auto"/>
        <w:rPr>
          <w:rFonts w:ascii="Times New Roman" w:eastAsia="Times New Roman" w:hAnsi="Times New Roman" w:cs="Times New Roman"/>
          <w:sz w:val="24"/>
        </w:rPr>
      </w:pPr>
    </w:p>
    <w:p w:rsidR="009829ED" w:rsidRPr="009829ED" w:rsidRDefault="009829ED" w:rsidP="009829ED">
      <w:pPr>
        <w:spacing w:after="0" w:line="240" w:lineRule="auto"/>
        <w:rPr>
          <w:rFonts w:ascii="Times New Roman" w:eastAsia="Times New Roman" w:hAnsi="Times New Roman" w:cs="Times New Roman"/>
          <w:sz w:val="24"/>
        </w:rPr>
      </w:pPr>
      <w:r w:rsidRPr="009829ED">
        <w:rPr>
          <w:rFonts w:ascii="Times New Roman" w:eastAsia="Times New Roman" w:hAnsi="Times New Roman" w:cs="Times New Roman"/>
          <w:sz w:val="24"/>
        </w:rPr>
        <w:t>To prepare the reports, GIS may investigate your education, work history, professional licenses and credentials, references, address history, social security number validity, right to work, criminal record, lawsuits, driving record, credit history, and any other information with public or private information sources.</w:t>
      </w:r>
    </w:p>
    <w:p w:rsidR="009829ED" w:rsidRPr="009829ED" w:rsidRDefault="009829ED" w:rsidP="009829ED">
      <w:pPr>
        <w:spacing w:after="0" w:line="240" w:lineRule="auto"/>
        <w:rPr>
          <w:rFonts w:ascii="Times New Roman" w:eastAsia="Times New Roman" w:hAnsi="Times New Roman" w:cs="Times New Roman"/>
          <w:sz w:val="24"/>
        </w:rPr>
      </w:pPr>
    </w:p>
    <w:p w:rsidR="009829ED" w:rsidRPr="009829ED" w:rsidRDefault="009829ED" w:rsidP="009829ED">
      <w:pPr>
        <w:spacing w:after="0" w:line="240" w:lineRule="auto"/>
        <w:rPr>
          <w:rFonts w:ascii="Times New Roman" w:eastAsia="Times New Roman" w:hAnsi="Times New Roman" w:cs="Times New Roman"/>
          <w:sz w:val="24"/>
        </w:rPr>
      </w:pPr>
      <w:r w:rsidRPr="009829ED">
        <w:rPr>
          <w:rFonts w:ascii="Times New Roman" w:eastAsia="Times New Roman" w:hAnsi="Times New Roman" w:cs="Times New Roman"/>
          <w:sz w:val="24"/>
        </w:rPr>
        <w:t>You may obtain a copy of any report that GIS provides and GIS’s files about you (in person, by mail, or by phone) by providing identification to GIS. If you do, GIS will provide you help to understand the files, including trained personnel and an explanation of any codes. Another person may accompany you by providing identification.</w:t>
      </w:r>
    </w:p>
    <w:p w:rsidR="009829ED" w:rsidRPr="009829ED" w:rsidRDefault="009829ED" w:rsidP="009829ED">
      <w:pPr>
        <w:spacing w:after="0" w:line="240" w:lineRule="auto"/>
        <w:rPr>
          <w:rFonts w:ascii="Times New Roman" w:eastAsia="Times New Roman" w:hAnsi="Times New Roman" w:cs="Times New Roman"/>
          <w:sz w:val="24"/>
        </w:rPr>
      </w:pPr>
    </w:p>
    <w:p w:rsidR="009829ED" w:rsidRPr="009829ED" w:rsidRDefault="009829ED" w:rsidP="009829ED">
      <w:pPr>
        <w:spacing w:after="0" w:line="240" w:lineRule="auto"/>
        <w:rPr>
          <w:rFonts w:ascii="Times New Roman" w:eastAsia="Times New Roman" w:hAnsi="Times New Roman" w:cs="Times New Roman"/>
          <w:sz w:val="24"/>
        </w:rPr>
      </w:pPr>
      <w:r w:rsidRPr="009829ED">
        <w:rPr>
          <w:rFonts w:ascii="Times New Roman" w:eastAsia="Times New Roman" w:hAnsi="Times New Roman" w:cs="Times New Roman"/>
          <w:sz w:val="24"/>
        </w:rPr>
        <w:t>If GIS obtains any information by interview, you have the right to obtain a complete and accurate disclosure of the scope and nature of the investigation performed.</w:t>
      </w:r>
    </w:p>
    <w:p w:rsidR="009829ED" w:rsidRPr="009829ED" w:rsidRDefault="009829ED" w:rsidP="009829ED">
      <w:pPr>
        <w:spacing w:after="0" w:line="240" w:lineRule="auto"/>
        <w:rPr>
          <w:rFonts w:ascii="Times New Roman" w:eastAsia="Times New Roman" w:hAnsi="Times New Roman" w:cs="Times New Roman"/>
          <w:sz w:val="24"/>
        </w:rPr>
      </w:pPr>
    </w:p>
    <w:p w:rsidR="009829ED" w:rsidRPr="009829ED" w:rsidRDefault="009829ED" w:rsidP="009829ED">
      <w:pPr>
        <w:spacing w:after="0" w:line="240" w:lineRule="auto"/>
        <w:rPr>
          <w:rFonts w:ascii="Times New Roman" w:eastAsia="Times New Roman" w:hAnsi="Times New Roman" w:cs="Times New Roman"/>
          <w:sz w:val="24"/>
        </w:rPr>
      </w:pPr>
      <w:r w:rsidRPr="009829ED">
        <w:rPr>
          <w:rFonts w:ascii="Times New Roman" w:eastAsia="Times New Roman" w:hAnsi="Times New Roman" w:cs="Times New Roman"/>
          <w:sz w:val="24"/>
        </w:rPr>
        <w:t>Please sign below to acknowledge your receipt of this disclosure.</w:t>
      </w:r>
    </w:p>
    <w:tbl>
      <w:tblPr>
        <w:tblW w:w="0" w:type="auto"/>
        <w:tblLook w:val="04A0" w:firstRow="1" w:lastRow="0" w:firstColumn="1" w:lastColumn="0" w:noHBand="0" w:noVBand="1"/>
      </w:tblPr>
      <w:tblGrid>
        <w:gridCol w:w="4878"/>
        <w:gridCol w:w="270"/>
        <w:gridCol w:w="4428"/>
      </w:tblGrid>
      <w:tr w:rsidR="009829ED" w:rsidRPr="009829ED" w:rsidTr="00D22731">
        <w:trPr>
          <w:trHeight w:val="576"/>
        </w:trPr>
        <w:tc>
          <w:tcPr>
            <w:tcW w:w="4878" w:type="dxa"/>
            <w:tcBorders>
              <w:bottom w:val="single" w:sz="4" w:space="0" w:color="auto"/>
            </w:tcBorders>
            <w:shd w:val="clear" w:color="auto" w:fill="auto"/>
            <w:vAlign w:val="bottom"/>
          </w:tcPr>
          <w:p w:rsidR="009829ED" w:rsidRPr="009829ED" w:rsidRDefault="009829ED" w:rsidP="009829ED">
            <w:pPr>
              <w:spacing w:after="0" w:line="240" w:lineRule="auto"/>
              <w:rPr>
                <w:rFonts w:ascii="Times New Roman" w:eastAsia="Times New Roman" w:hAnsi="Times New Roman" w:cs="Times New Roman"/>
                <w:sz w:val="24"/>
                <w:szCs w:val="24"/>
              </w:rPr>
            </w:pPr>
          </w:p>
        </w:tc>
        <w:tc>
          <w:tcPr>
            <w:tcW w:w="270" w:type="dxa"/>
            <w:shd w:val="clear" w:color="auto" w:fill="auto"/>
            <w:vAlign w:val="bottom"/>
          </w:tcPr>
          <w:p w:rsidR="009829ED" w:rsidRPr="009829ED" w:rsidRDefault="009829ED" w:rsidP="009829ED">
            <w:pPr>
              <w:spacing w:after="0" w:line="240" w:lineRule="auto"/>
              <w:rPr>
                <w:rFonts w:ascii="Times New Roman" w:eastAsia="Times New Roman" w:hAnsi="Times New Roman" w:cs="Times New Roman"/>
                <w:sz w:val="24"/>
                <w:szCs w:val="24"/>
              </w:rPr>
            </w:pPr>
          </w:p>
        </w:tc>
        <w:tc>
          <w:tcPr>
            <w:tcW w:w="4428" w:type="dxa"/>
            <w:tcBorders>
              <w:bottom w:val="single" w:sz="4" w:space="0" w:color="auto"/>
            </w:tcBorders>
            <w:shd w:val="clear" w:color="auto" w:fill="auto"/>
            <w:vAlign w:val="bottom"/>
          </w:tcPr>
          <w:p w:rsidR="009829ED" w:rsidRPr="009829ED" w:rsidRDefault="009829ED" w:rsidP="009829ED">
            <w:pPr>
              <w:spacing w:after="0" w:line="240" w:lineRule="auto"/>
              <w:rPr>
                <w:rFonts w:ascii="Times New Roman" w:eastAsia="Times New Roman" w:hAnsi="Times New Roman" w:cs="Times New Roman"/>
                <w:sz w:val="24"/>
                <w:szCs w:val="24"/>
              </w:rPr>
            </w:pPr>
          </w:p>
        </w:tc>
      </w:tr>
      <w:tr w:rsidR="009829ED" w:rsidRPr="009829ED" w:rsidTr="00D22731">
        <w:tc>
          <w:tcPr>
            <w:tcW w:w="4878" w:type="dxa"/>
            <w:tcBorders>
              <w:top w:val="single" w:sz="4" w:space="0" w:color="auto"/>
            </w:tcBorders>
            <w:shd w:val="clear" w:color="auto" w:fill="auto"/>
          </w:tcPr>
          <w:p w:rsidR="009829ED" w:rsidRPr="009829ED" w:rsidRDefault="009829ED" w:rsidP="009829ED">
            <w:pPr>
              <w:spacing w:after="0" w:line="240" w:lineRule="auto"/>
              <w:rPr>
                <w:rFonts w:ascii="Times New Roman" w:eastAsia="Times New Roman" w:hAnsi="Times New Roman" w:cs="Times New Roman"/>
              </w:rPr>
            </w:pPr>
            <w:r w:rsidRPr="009829ED">
              <w:rPr>
                <w:rFonts w:ascii="Times New Roman" w:eastAsia="Times New Roman" w:hAnsi="Times New Roman" w:cs="Times New Roman"/>
              </w:rPr>
              <w:t>Signature</w:t>
            </w:r>
          </w:p>
        </w:tc>
        <w:tc>
          <w:tcPr>
            <w:tcW w:w="270" w:type="dxa"/>
            <w:shd w:val="clear" w:color="auto" w:fill="auto"/>
          </w:tcPr>
          <w:p w:rsidR="009829ED" w:rsidRPr="009829ED" w:rsidRDefault="009829ED" w:rsidP="009829ED">
            <w:pPr>
              <w:spacing w:after="0" w:line="240" w:lineRule="auto"/>
              <w:rPr>
                <w:rFonts w:ascii="Times New Roman" w:eastAsia="Times New Roman" w:hAnsi="Times New Roman" w:cs="Times New Roman"/>
                <w:sz w:val="16"/>
                <w:szCs w:val="24"/>
              </w:rPr>
            </w:pPr>
          </w:p>
        </w:tc>
        <w:tc>
          <w:tcPr>
            <w:tcW w:w="4428" w:type="dxa"/>
            <w:tcBorders>
              <w:top w:val="single" w:sz="4" w:space="0" w:color="auto"/>
            </w:tcBorders>
            <w:shd w:val="clear" w:color="auto" w:fill="auto"/>
          </w:tcPr>
          <w:p w:rsidR="009829ED" w:rsidRPr="009829ED" w:rsidRDefault="009829ED" w:rsidP="009829ED">
            <w:pPr>
              <w:spacing w:after="0" w:line="240" w:lineRule="auto"/>
              <w:rPr>
                <w:rFonts w:ascii="Times New Roman" w:eastAsia="Times New Roman" w:hAnsi="Times New Roman" w:cs="Times New Roman"/>
              </w:rPr>
            </w:pPr>
            <w:r w:rsidRPr="009829ED">
              <w:rPr>
                <w:rFonts w:ascii="Times New Roman" w:eastAsia="Times New Roman" w:hAnsi="Times New Roman" w:cs="Times New Roman"/>
              </w:rPr>
              <w:t>Date</w:t>
            </w:r>
          </w:p>
        </w:tc>
      </w:tr>
      <w:tr w:rsidR="009829ED" w:rsidRPr="009829ED" w:rsidTr="00D22731">
        <w:trPr>
          <w:trHeight w:val="576"/>
        </w:trPr>
        <w:tc>
          <w:tcPr>
            <w:tcW w:w="4878" w:type="dxa"/>
            <w:tcBorders>
              <w:bottom w:val="single" w:sz="4" w:space="0" w:color="auto"/>
            </w:tcBorders>
            <w:shd w:val="clear" w:color="auto" w:fill="auto"/>
            <w:vAlign w:val="bottom"/>
          </w:tcPr>
          <w:p w:rsidR="009829ED" w:rsidRPr="009829ED" w:rsidRDefault="009829ED" w:rsidP="009829ED">
            <w:pPr>
              <w:spacing w:after="0" w:line="240" w:lineRule="auto"/>
              <w:rPr>
                <w:rFonts w:ascii="Times New Roman" w:eastAsia="Times New Roman" w:hAnsi="Times New Roman" w:cs="Times New Roman"/>
                <w:sz w:val="24"/>
                <w:szCs w:val="24"/>
              </w:rPr>
            </w:pPr>
          </w:p>
        </w:tc>
        <w:tc>
          <w:tcPr>
            <w:tcW w:w="270" w:type="dxa"/>
            <w:shd w:val="clear" w:color="auto" w:fill="auto"/>
            <w:vAlign w:val="bottom"/>
          </w:tcPr>
          <w:p w:rsidR="009829ED" w:rsidRPr="009829ED" w:rsidRDefault="009829ED" w:rsidP="009829ED">
            <w:pPr>
              <w:spacing w:after="0" w:line="240" w:lineRule="auto"/>
              <w:rPr>
                <w:rFonts w:ascii="Times New Roman" w:eastAsia="Times New Roman" w:hAnsi="Times New Roman" w:cs="Times New Roman"/>
                <w:sz w:val="24"/>
                <w:szCs w:val="24"/>
              </w:rPr>
            </w:pPr>
          </w:p>
        </w:tc>
        <w:tc>
          <w:tcPr>
            <w:tcW w:w="4428" w:type="dxa"/>
            <w:shd w:val="clear" w:color="auto" w:fill="auto"/>
            <w:vAlign w:val="bottom"/>
          </w:tcPr>
          <w:p w:rsidR="009829ED" w:rsidRPr="009829ED" w:rsidRDefault="009829ED" w:rsidP="009829ED">
            <w:pPr>
              <w:spacing w:after="0" w:line="240" w:lineRule="auto"/>
              <w:rPr>
                <w:rFonts w:ascii="Times New Roman" w:eastAsia="Times New Roman" w:hAnsi="Times New Roman" w:cs="Times New Roman"/>
                <w:sz w:val="24"/>
                <w:szCs w:val="24"/>
              </w:rPr>
            </w:pPr>
          </w:p>
        </w:tc>
      </w:tr>
    </w:tbl>
    <w:p w:rsidR="009829ED" w:rsidRPr="009829ED" w:rsidRDefault="009829ED" w:rsidP="009829ED">
      <w:pPr>
        <w:spacing w:after="0" w:line="240" w:lineRule="auto"/>
        <w:rPr>
          <w:rFonts w:ascii="Times New Roman" w:eastAsia="Times New Roman" w:hAnsi="Times New Roman" w:cs="Times New Roman"/>
          <w:sz w:val="24"/>
        </w:rPr>
      </w:pPr>
      <w:r w:rsidRPr="009829ED">
        <w:rPr>
          <w:rFonts w:ascii="Times New Roman" w:eastAsia="Times New Roman" w:hAnsi="Times New Roman" w:cs="Times New Roman"/>
          <w:sz w:val="24"/>
        </w:rPr>
        <w:t>Printed Name</w:t>
      </w: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9829ED" w:rsidRPr="009829ED" w:rsidRDefault="009829ED" w:rsidP="009829ED">
      <w:pPr>
        <w:spacing w:after="0" w:line="240" w:lineRule="auto"/>
        <w:rPr>
          <w:rFonts w:ascii="Arial" w:eastAsia="Times New Roman" w:hAnsi="Arial" w:cs="Arial"/>
          <w:i/>
          <w:sz w:val="16"/>
          <w:szCs w:val="16"/>
        </w:rPr>
      </w:pPr>
    </w:p>
    <w:p w:rsidR="00DD4BC8" w:rsidRDefault="00DD4BC8"/>
    <w:sectPr w:rsidR="00DD4B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zY1tjAztLS0NLFU0lEKTi0uzszPAykwrAUAyUj+ESwAAAA="/>
  </w:docVars>
  <w:rsids>
    <w:rsidRoot w:val="009829ED"/>
    <w:rsid w:val="00013CF7"/>
    <w:rsid w:val="00016346"/>
    <w:rsid w:val="00031DF0"/>
    <w:rsid w:val="000353C0"/>
    <w:rsid w:val="0004596A"/>
    <w:rsid w:val="00056649"/>
    <w:rsid w:val="000613CB"/>
    <w:rsid w:val="00077809"/>
    <w:rsid w:val="00083308"/>
    <w:rsid w:val="000860AC"/>
    <w:rsid w:val="000A1E36"/>
    <w:rsid w:val="000A5737"/>
    <w:rsid w:val="000B7F1E"/>
    <w:rsid w:val="000C7ADE"/>
    <w:rsid w:val="000D1684"/>
    <w:rsid w:val="000E5715"/>
    <w:rsid w:val="000F051D"/>
    <w:rsid w:val="000F2960"/>
    <w:rsid w:val="00104A0F"/>
    <w:rsid w:val="00112542"/>
    <w:rsid w:val="00132C01"/>
    <w:rsid w:val="0013424D"/>
    <w:rsid w:val="00145648"/>
    <w:rsid w:val="00156591"/>
    <w:rsid w:val="001613FC"/>
    <w:rsid w:val="00163646"/>
    <w:rsid w:val="00181500"/>
    <w:rsid w:val="00181EF5"/>
    <w:rsid w:val="001B7D4A"/>
    <w:rsid w:val="001D0132"/>
    <w:rsid w:val="001D1EA5"/>
    <w:rsid w:val="001D73BC"/>
    <w:rsid w:val="001E6D6A"/>
    <w:rsid w:val="00222975"/>
    <w:rsid w:val="00222A79"/>
    <w:rsid w:val="002346F5"/>
    <w:rsid w:val="002378F2"/>
    <w:rsid w:val="0024209A"/>
    <w:rsid w:val="00255CBA"/>
    <w:rsid w:val="002767F1"/>
    <w:rsid w:val="00276DFA"/>
    <w:rsid w:val="00283EFE"/>
    <w:rsid w:val="002A0814"/>
    <w:rsid w:val="002C563E"/>
    <w:rsid w:val="002D005F"/>
    <w:rsid w:val="002D41DC"/>
    <w:rsid w:val="002E4D3F"/>
    <w:rsid w:val="002E7651"/>
    <w:rsid w:val="002E7960"/>
    <w:rsid w:val="002F0DE8"/>
    <w:rsid w:val="002F63C7"/>
    <w:rsid w:val="00312E79"/>
    <w:rsid w:val="0032084C"/>
    <w:rsid w:val="00325521"/>
    <w:rsid w:val="0033032A"/>
    <w:rsid w:val="00331F4B"/>
    <w:rsid w:val="00335764"/>
    <w:rsid w:val="00337730"/>
    <w:rsid w:val="00341C83"/>
    <w:rsid w:val="00362708"/>
    <w:rsid w:val="00362E48"/>
    <w:rsid w:val="00364513"/>
    <w:rsid w:val="00386A77"/>
    <w:rsid w:val="00393294"/>
    <w:rsid w:val="003A4394"/>
    <w:rsid w:val="003A714B"/>
    <w:rsid w:val="003B1CF5"/>
    <w:rsid w:val="003E543A"/>
    <w:rsid w:val="003F6CCA"/>
    <w:rsid w:val="00401B42"/>
    <w:rsid w:val="00402D92"/>
    <w:rsid w:val="00420D5A"/>
    <w:rsid w:val="00422939"/>
    <w:rsid w:val="004361FA"/>
    <w:rsid w:val="0048576F"/>
    <w:rsid w:val="0049391F"/>
    <w:rsid w:val="004B2A31"/>
    <w:rsid w:val="004E2375"/>
    <w:rsid w:val="00501DF2"/>
    <w:rsid w:val="005349B0"/>
    <w:rsid w:val="00545535"/>
    <w:rsid w:val="00545A47"/>
    <w:rsid w:val="005466F6"/>
    <w:rsid w:val="00565A92"/>
    <w:rsid w:val="00572864"/>
    <w:rsid w:val="00575C81"/>
    <w:rsid w:val="00585A3B"/>
    <w:rsid w:val="005A3F6B"/>
    <w:rsid w:val="005C4DF8"/>
    <w:rsid w:val="00603B56"/>
    <w:rsid w:val="006053C4"/>
    <w:rsid w:val="00635038"/>
    <w:rsid w:val="00644849"/>
    <w:rsid w:val="0068085B"/>
    <w:rsid w:val="00686225"/>
    <w:rsid w:val="00692A8B"/>
    <w:rsid w:val="00694242"/>
    <w:rsid w:val="006B3BF2"/>
    <w:rsid w:val="006B44A4"/>
    <w:rsid w:val="006C559F"/>
    <w:rsid w:val="006F4652"/>
    <w:rsid w:val="006F5008"/>
    <w:rsid w:val="00700351"/>
    <w:rsid w:val="00701F33"/>
    <w:rsid w:val="0071536D"/>
    <w:rsid w:val="00726D21"/>
    <w:rsid w:val="007271EC"/>
    <w:rsid w:val="00734A06"/>
    <w:rsid w:val="00741BCE"/>
    <w:rsid w:val="00753D0B"/>
    <w:rsid w:val="007767D2"/>
    <w:rsid w:val="007822E1"/>
    <w:rsid w:val="007920BA"/>
    <w:rsid w:val="0079227F"/>
    <w:rsid w:val="00797026"/>
    <w:rsid w:val="00797603"/>
    <w:rsid w:val="007C0C50"/>
    <w:rsid w:val="007D1B88"/>
    <w:rsid w:val="0082113C"/>
    <w:rsid w:val="008311CE"/>
    <w:rsid w:val="008374E0"/>
    <w:rsid w:val="00844933"/>
    <w:rsid w:val="00852A14"/>
    <w:rsid w:val="0086279D"/>
    <w:rsid w:val="00862D13"/>
    <w:rsid w:val="00870C70"/>
    <w:rsid w:val="00871CA1"/>
    <w:rsid w:val="00875E56"/>
    <w:rsid w:val="00877DD1"/>
    <w:rsid w:val="00882E2B"/>
    <w:rsid w:val="00887D50"/>
    <w:rsid w:val="008B3CC9"/>
    <w:rsid w:val="008D6FEC"/>
    <w:rsid w:val="008D7E52"/>
    <w:rsid w:val="008E05ED"/>
    <w:rsid w:val="008E6B88"/>
    <w:rsid w:val="008F14E0"/>
    <w:rsid w:val="008F40FC"/>
    <w:rsid w:val="008F4EC9"/>
    <w:rsid w:val="00907FA9"/>
    <w:rsid w:val="00911910"/>
    <w:rsid w:val="0091662C"/>
    <w:rsid w:val="00935B0C"/>
    <w:rsid w:val="009454B1"/>
    <w:rsid w:val="009462D2"/>
    <w:rsid w:val="00947E74"/>
    <w:rsid w:val="0096781F"/>
    <w:rsid w:val="009705F5"/>
    <w:rsid w:val="009724E3"/>
    <w:rsid w:val="009829ED"/>
    <w:rsid w:val="009C7BB1"/>
    <w:rsid w:val="009D22CA"/>
    <w:rsid w:val="009D42C6"/>
    <w:rsid w:val="009E651B"/>
    <w:rsid w:val="00A075E3"/>
    <w:rsid w:val="00A1150D"/>
    <w:rsid w:val="00A17318"/>
    <w:rsid w:val="00A4036F"/>
    <w:rsid w:val="00A612B3"/>
    <w:rsid w:val="00AA5A76"/>
    <w:rsid w:val="00AB626D"/>
    <w:rsid w:val="00AC0666"/>
    <w:rsid w:val="00AC6C3C"/>
    <w:rsid w:val="00B14653"/>
    <w:rsid w:val="00B27BBE"/>
    <w:rsid w:val="00B30900"/>
    <w:rsid w:val="00B4783B"/>
    <w:rsid w:val="00B51276"/>
    <w:rsid w:val="00B525B9"/>
    <w:rsid w:val="00B604CC"/>
    <w:rsid w:val="00B72628"/>
    <w:rsid w:val="00B87836"/>
    <w:rsid w:val="00B92FCA"/>
    <w:rsid w:val="00BA74F8"/>
    <w:rsid w:val="00BB189E"/>
    <w:rsid w:val="00BB6C77"/>
    <w:rsid w:val="00BC6281"/>
    <w:rsid w:val="00BD076C"/>
    <w:rsid w:val="00BE18DA"/>
    <w:rsid w:val="00BF12B8"/>
    <w:rsid w:val="00BF52A7"/>
    <w:rsid w:val="00BF71FC"/>
    <w:rsid w:val="00C02BD3"/>
    <w:rsid w:val="00C048B3"/>
    <w:rsid w:val="00C15E34"/>
    <w:rsid w:val="00C4699C"/>
    <w:rsid w:val="00C67481"/>
    <w:rsid w:val="00C842B8"/>
    <w:rsid w:val="00C87C3E"/>
    <w:rsid w:val="00CA1C9F"/>
    <w:rsid w:val="00CA5D9B"/>
    <w:rsid w:val="00CA6824"/>
    <w:rsid w:val="00CB4CBC"/>
    <w:rsid w:val="00CE10E8"/>
    <w:rsid w:val="00CF6F70"/>
    <w:rsid w:val="00D0206E"/>
    <w:rsid w:val="00D10433"/>
    <w:rsid w:val="00D319FB"/>
    <w:rsid w:val="00D35B22"/>
    <w:rsid w:val="00D41517"/>
    <w:rsid w:val="00D41E66"/>
    <w:rsid w:val="00D44456"/>
    <w:rsid w:val="00D5179F"/>
    <w:rsid w:val="00D62B81"/>
    <w:rsid w:val="00D63296"/>
    <w:rsid w:val="00D72DCB"/>
    <w:rsid w:val="00D74BF1"/>
    <w:rsid w:val="00D82BFF"/>
    <w:rsid w:val="00D860EA"/>
    <w:rsid w:val="00D94377"/>
    <w:rsid w:val="00DA0C1F"/>
    <w:rsid w:val="00DA174D"/>
    <w:rsid w:val="00DA6FB4"/>
    <w:rsid w:val="00DC4CE8"/>
    <w:rsid w:val="00DD4BC8"/>
    <w:rsid w:val="00DD6B17"/>
    <w:rsid w:val="00DE374C"/>
    <w:rsid w:val="00E132AA"/>
    <w:rsid w:val="00E1373B"/>
    <w:rsid w:val="00E159AB"/>
    <w:rsid w:val="00E2640A"/>
    <w:rsid w:val="00E50E7F"/>
    <w:rsid w:val="00E5248F"/>
    <w:rsid w:val="00E55F44"/>
    <w:rsid w:val="00E67B1F"/>
    <w:rsid w:val="00E76E28"/>
    <w:rsid w:val="00E91820"/>
    <w:rsid w:val="00E92E34"/>
    <w:rsid w:val="00E9310D"/>
    <w:rsid w:val="00EC68A2"/>
    <w:rsid w:val="00ED7FBF"/>
    <w:rsid w:val="00EF270D"/>
    <w:rsid w:val="00EF69AE"/>
    <w:rsid w:val="00F07AD7"/>
    <w:rsid w:val="00F32DBC"/>
    <w:rsid w:val="00F44FDF"/>
    <w:rsid w:val="00F50459"/>
    <w:rsid w:val="00F51198"/>
    <w:rsid w:val="00F63E7A"/>
    <w:rsid w:val="00F70C57"/>
    <w:rsid w:val="00F8079E"/>
    <w:rsid w:val="00F90DD1"/>
    <w:rsid w:val="00F97DA0"/>
    <w:rsid w:val="00FB20AA"/>
    <w:rsid w:val="00FB66E5"/>
    <w:rsid w:val="00FC01DD"/>
    <w:rsid w:val="00FC0536"/>
    <w:rsid w:val="00FC3351"/>
    <w:rsid w:val="00FC4BCC"/>
    <w:rsid w:val="00FC4CF5"/>
    <w:rsid w:val="00FE0F3C"/>
    <w:rsid w:val="00FE7E52"/>
    <w:rsid w:val="00FF0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9C44C9-E859-4292-9791-6973EE89F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9</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Check Disclosure</dc:title>
  <dc:creator>Amanda Tervalon</dc:creator>
  <cp:lastModifiedBy>Khiem Ngo</cp:lastModifiedBy>
  <cp:revision>2</cp:revision>
  <dcterms:created xsi:type="dcterms:W3CDTF">2015-04-06T14:21:00Z</dcterms:created>
  <dcterms:modified xsi:type="dcterms:W3CDTF">2018-08-27T19:59:00Z</dcterms:modified>
</cp:coreProperties>
</file>